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9964A" w14:textId="6774E52D" w:rsidR="00BE1130" w:rsidRDefault="00F2269C" w:rsidP="00284C0F">
      <w:pPr>
        <w:spacing w:line="276" w:lineRule="auto"/>
        <w:rPr>
          <w:b/>
          <w:bCs/>
          <w:sz w:val="40"/>
          <w:szCs w:val="40"/>
          <w:u w:val="single"/>
        </w:rPr>
      </w:pPr>
      <w:r w:rsidRPr="005D3F5A">
        <w:rPr>
          <w:b/>
          <w:bCs/>
          <w:sz w:val="40"/>
          <w:szCs w:val="40"/>
          <w:u w:val="single"/>
        </w:rPr>
        <w:t>Calvary United Methodist Church</w:t>
      </w:r>
    </w:p>
    <w:p w14:paraId="1627A705" w14:textId="4479DC0B" w:rsidR="00F2269C" w:rsidRPr="004B563C" w:rsidRDefault="00F2269C" w:rsidP="00284C0F">
      <w:pPr>
        <w:pStyle w:val="DateHeader"/>
        <w:spacing w:line="276" w:lineRule="auto"/>
      </w:pPr>
      <w:r w:rsidRPr="004B563C">
        <w:t xml:space="preserve">Sunday, </w:t>
      </w:r>
      <w:r w:rsidR="006E07FC">
        <w:t xml:space="preserve">November </w:t>
      </w:r>
      <w:r w:rsidR="0078135B">
        <w:t>2</w:t>
      </w:r>
      <w:r w:rsidR="009D72DA">
        <w:t>9</w:t>
      </w:r>
      <w:r w:rsidR="00AE2810">
        <w:t>,</w:t>
      </w:r>
      <w:r w:rsidRPr="004B563C">
        <w:t xml:space="preserve"> 2020; </w:t>
      </w:r>
      <w:r w:rsidR="00B338C1">
        <w:t>10</w:t>
      </w:r>
      <w:r w:rsidRPr="004B563C">
        <w:t>:15 am</w:t>
      </w:r>
    </w:p>
    <w:p w14:paraId="2C8FAADF" w14:textId="0C020848" w:rsidR="00F2269C" w:rsidRDefault="00F2269C" w:rsidP="00284C0F">
      <w:pPr>
        <w:spacing w:line="276" w:lineRule="auto"/>
        <w:rPr>
          <w:u w:val="single"/>
        </w:rPr>
      </w:pPr>
      <w:r w:rsidRPr="004B563C">
        <w:rPr>
          <w:u w:val="single"/>
        </w:rPr>
        <w:t xml:space="preserve">The Service of </w:t>
      </w:r>
      <w:r w:rsidR="00EF6C2A">
        <w:rPr>
          <w:u w:val="single"/>
        </w:rPr>
        <w:t xml:space="preserve">The </w:t>
      </w:r>
      <w:r w:rsidRPr="004B563C">
        <w:rPr>
          <w:u w:val="single"/>
        </w:rPr>
        <w:t>Word</w:t>
      </w:r>
    </w:p>
    <w:p w14:paraId="3795E312" w14:textId="6A3E423B" w:rsidR="004B563C" w:rsidRDefault="00E000F1" w:rsidP="00E000F1">
      <w:pPr>
        <w:pStyle w:val="BulletHeader"/>
        <w:tabs>
          <w:tab w:val="clear" w:pos="9360"/>
          <w:tab w:val="right" w:pos="9990"/>
        </w:tabs>
        <w:rPr>
          <w:u w:val="single"/>
        </w:rPr>
      </w:pPr>
      <w:r>
        <w:t>Welcome and Announcements</w:t>
      </w:r>
    </w:p>
    <w:p w14:paraId="023543B1" w14:textId="4C6FFF97" w:rsidR="00E000F1" w:rsidRPr="00B44E3B" w:rsidRDefault="00E000F1" w:rsidP="00E000F1">
      <w:pPr>
        <w:pStyle w:val="BulletHeader"/>
        <w:tabs>
          <w:tab w:val="clear" w:pos="9360"/>
          <w:tab w:val="right" w:pos="9990"/>
        </w:tabs>
        <w:rPr>
          <w:b w:val="0"/>
          <w:bCs w:val="0"/>
          <w:i/>
          <w:iCs/>
        </w:rPr>
      </w:pPr>
      <w:r>
        <w:t>Prelude</w:t>
      </w:r>
      <w:r>
        <w:tab/>
      </w:r>
      <w:r w:rsidR="00413961">
        <w:rPr>
          <w:b w:val="0"/>
          <w:bCs w:val="0"/>
          <w:i/>
          <w:iCs/>
        </w:rPr>
        <w:t>Dee Freeman</w:t>
      </w:r>
    </w:p>
    <w:p w14:paraId="27625A40" w14:textId="7BBB3B04" w:rsidR="009A7849" w:rsidRPr="008E5214" w:rsidRDefault="00E000F1" w:rsidP="00B50BB3">
      <w:pPr>
        <w:pStyle w:val="BulletHeader"/>
        <w:tabs>
          <w:tab w:val="clear" w:pos="9360"/>
          <w:tab w:val="right" w:pos="9990"/>
        </w:tabs>
        <w:rPr>
          <w:b w:val="0"/>
          <w:bCs w:val="0"/>
          <w:i/>
          <w:iCs/>
        </w:rPr>
        <w:sectPr w:rsidR="009A7849" w:rsidRPr="008E5214" w:rsidSect="00284216">
          <w:headerReference w:type="default" r:id="rId8"/>
          <w:footerReference w:type="default" r:id="rId9"/>
          <w:footerReference w:type="first" r:id="rId10"/>
          <w:pgSz w:w="12240" w:h="15840"/>
          <w:pgMar w:top="1080" w:right="1080" w:bottom="1080" w:left="1080" w:header="720" w:footer="720" w:gutter="0"/>
          <w:cols w:space="720"/>
          <w:titlePg/>
          <w:docGrid w:linePitch="435"/>
        </w:sectPr>
      </w:pPr>
      <w:r>
        <w:t xml:space="preserve">Call </w:t>
      </w:r>
      <w:proofErr w:type="gramStart"/>
      <w:r>
        <w:t>To</w:t>
      </w:r>
      <w:proofErr w:type="gramEnd"/>
      <w:r>
        <w:t xml:space="preserve"> Worship</w:t>
      </w:r>
      <w:r w:rsidR="008E5214">
        <w:tab/>
      </w:r>
    </w:p>
    <w:p w14:paraId="49356218" w14:textId="6666275C" w:rsidR="0084319D" w:rsidRPr="0084319D" w:rsidRDefault="0084319D" w:rsidP="006B0F13">
      <w:pPr>
        <w:pStyle w:val="BulletinContent"/>
        <w:rPr>
          <w:b/>
          <w:bCs/>
        </w:rPr>
      </w:pPr>
      <w:r w:rsidRPr="0084319D">
        <w:rPr>
          <w:b/>
          <w:bCs/>
        </w:rPr>
        <w:t xml:space="preserve">Come Lord Jesus, Come! </w:t>
      </w:r>
    </w:p>
    <w:p w14:paraId="617710B3" w14:textId="2388F39C" w:rsidR="0084319D" w:rsidRDefault="0084319D" w:rsidP="006B0F13">
      <w:pPr>
        <w:pStyle w:val="BulletinContent"/>
      </w:pPr>
      <w:proofErr w:type="gramStart"/>
      <w:r>
        <w:t>Rip</w:t>
      </w:r>
      <w:proofErr w:type="gramEnd"/>
      <w:r>
        <w:t xml:space="preserve"> open the sky, Make planes divert their flight paths, Tell the mountains to duck, And rush into this sanctuary. </w:t>
      </w:r>
    </w:p>
    <w:p w14:paraId="3C482158" w14:textId="57F67A9E" w:rsidR="0084319D" w:rsidRPr="0084319D" w:rsidRDefault="0084319D" w:rsidP="006B0F13">
      <w:pPr>
        <w:pStyle w:val="BulletinContent"/>
        <w:rPr>
          <w:b/>
          <w:bCs/>
        </w:rPr>
      </w:pPr>
      <w:r w:rsidRPr="0084319D">
        <w:rPr>
          <w:b/>
          <w:bCs/>
        </w:rPr>
        <w:t xml:space="preserve">Come Lord Jesus, Come! </w:t>
      </w:r>
    </w:p>
    <w:p w14:paraId="02A2FFA5" w14:textId="25CADC29" w:rsidR="0084319D" w:rsidRDefault="0084319D" w:rsidP="006B0F13">
      <w:pPr>
        <w:pStyle w:val="BulletinContent"/>
      </w:pPr>
      <w:r>
        <w:t xml:space="preserve">Come and silence the violence, </w:t>
      </w:r>
      <w:proofErr w:type="gramStart"/>
      <w:r>
        <w:t>Stop</w:t>
      </w:r>
      <w:proofErr w:type="gramEnd"/>
      <w:r>
        <w:t xml:space="preserve"> stray bullets that kill the innocent, Expose dealers who peddle addiction, Make your enemies know you and tremble in your presence. </w:t>
      </w:r>
    </w:p>
    <w:p w14:paraId="306B3BAD" w14:textId="726CE5C9" w:rsidR="0084319D" w:rsidRPr="0084319D" w:rsidRDefault="0084319D" w:rsidP="006B0F13">
      <w:pPr>
        <w:pStyle w:val="BulletinContent"/>
        <w:rPr>
          <w:b/>
          <w:bCs/>
        </w:rPr>
      </w:pPr>
      <w:r w:rsidRPr="0084319D">
        <w:rPr>
          <w:b/>
          <w:bCs/>
        </w:rPr>
        <w:t xml:space="preserve">Come Lord Jesus, Come! </w:t>
      </w:r>
    </w:p>
    <w:p w14:paraId="7FE33E0C" w14:textId="77777777" w:rsidR="0084319D" w:rsidRDefault="0084319D" w:rsidP="006B0F13">
      <w:pPr>
        <w:pStyle w:val="BulletinContent"/>
      </w:pPr>
      <w:r>
        <w:t xml:space="preserve">We may fail to notice your presence </w:t>
      </w:r>
      <w:proofErr w:type="gramStart"/>
      <w:r>
        <w:t>In</w:t>
      </w:r>
      <w:proofErr w:type="gramEnd"/>
      <w:r>
        <w:t xml:space="preserve"> everyday living, In casual conversations, Or in blessings disguised as “coincidences.” Still we cry … </w:t>
      </w:r>
    </w:p>
    <w:p w14:paraId="0882FDB6" w14:textId="58D3F639" w:rsidR="006B0F13" w:rsidRDefault="0084319D" w:rsidP="006B0F13">
      <w:pPr>
        <w:pStyle w:val="BulletinContent"/>
        <w:rPr>
          <w:b/>
          <w:bCs/>
        </w:rPr>
      </w:pPr>
      <w:r w:rsidRPr="0084319D">
        <w:rPr>
          <w:b/>
          <w:bCs/>
        </w:rPr>
        <w:t>Come Lord Jesus, Come!</w:t>
      </w:r>
    </w:p>
    <w:p w14:paraId="5699C697" w14:textId="77777777" w:rsidR="00F012C3" w:rsidRPr="0084319D" w:rsidRDefault="00F012C3" w:rsidP="006B0F13">
      <w:pPr>
        <w:pStyle w:val="BulletinContent"/>
        <w:rPr>
          <w:b/>
          <w:bCs/>
        </w:rPr>
      </w:pPr>
    </w:p>
    <w:p w14:paraId="6EF8333B" w14:textId="37699E43" w:rsidR="00E000F1" w:rsidRDefault="00E000F1" w:rsidP="00375F1E">
      <w:pPr>
        <w:pStyle w:val="BulletHeader"/>
      </w:pPr>
      <w:r>
        <w:t>Invocation of the Spirit</w:t>
      </w:r>
    </w:p>
    <w:p w14:paraId="37194D81" w14:textId="362BC5BB" w:rsidR="00AB3912" w:rsidRDefault="0021777A" w:rsidP="0034766A">
      <w:pPr>
        <w:pStyle w:val="BulletHeader"/>
        <w:tabs>
          <w:tab w:val="clear" w:pos="9360"/>
          <w:tab w:val="right" w:pos="9990"/>
        </w:tabs>
        <w:rPr>
          <w:b w:val="0"/>
          <w:bCs w:val="0"/>
          <w:i/>
          <w:iCs/>
        </w:rPr>
      </w:pPr>
      <w:r>
        <w:t>First Testament</w:t>
      </w:r>
      <w:r w:rsidR="008B3855">
        <w:t xml:space="preserve"> Lesson</w:t>
      </w:r>
      <w:r w:rsidR="00E000F1">
        <w:t xml:space="preserve">: </w:t>
      </w:r>
      <w:r w:rsidR="00AB3912">
        <w:t xml:space="preserve"> </w:t>
      </w:r>
      <w:r w:rsidR="00474C87">
        <w:tab/>
      </w:r>
      <w:r>
        <w:rPr>
          <w:b w:val="0"/>
          <w:bCs w:val="0"/>
          <w:i/>
          <w:iCs/>
        </w:rPr>
        <w:t>Isaiah 64:1-9</w:t>
      </w:r>
    </w:p>
    <w:p w14:paraId="393FDF64" w14:textId="77777777" w:rsidR="0021777A" w:rsidRDefault="0021777A" w:rsidP="0021777A">
      <w:pPr>
        <w:pStyle w:val="BulletinContent"/>
        <w:rPr>
          <w:rFonts w:ascii="Calibri" w:hAnsi="Calibri"/>
          <w:sz w:val="22"/>
          <w:szCs w:val="22"/>
        </w:rPr>
      </w:pPr>
      <w:r>
        <w:t xml:space="preserve">“O that you would tear open the heavens and come down, so that the mountains would quake at your presence— as when fire kindles brushwood and the fire causes water to boil— to make your name known to your adversaries, so that the nations might tremble at your presence! When you did awesome deeds that we did not expect, you came down, the mountains quaked at your presence. From ages past no one has heard, no ear has perceived, no eye has seen any God besides you, who works for those who wait for him. You meet those who gladly do right, those who remember you in your ways. But you were angry, and we sinned; because you hid yourself we transgressed. We have all become like one who is unclean, and all our righteous deeds are like a filthy cloth. We all fade like a leaf, and our iniquities, like the wind, take us away. There is no one who calls on your </w:t>
      </w:r>
      <w:proofErr w:type="gramStart"/>
      <w:r>
        <w:t>name, or</w:t>
      </w:r>
      <w:proofErr w:type="gramEnd"/>
      <w:r>
        <w:t xml:space="preserve"> attempts to take hold of you; for you have hidden your face from us, and have delivered us into the hand of our iniquity. Yet, O </w:t>
      </w:r>
      <w:r>
        <w:rPr>
          <w:smallCaps/>
        </w:rPr>
        <w:t>Lord</w:t>
      </w:r>
      <w:r>
        <w:t xml:space="preserve">, you are our Father; we are the clay, and you are our potter; we are all the work of your hand. Do not be exceedingly angry, O </w:t>
      </w:r>
      <w:r>
        <w:rPr>
          <w:smallCaps/>
        </w:rPr>
        <w:t>Lord</w:t>
      </w:r>
      <w:r>
        <w:t xml:space="preserve">, and do not remember iniquity forever. Now consider, we are all your people.” (Isaiah 64:1–9, NRSV) </w:t>
      </w:r>
    </w:p>
    <w:p w14:paraId="0D09034A" w14:textId="18E7D144" w:rsidR="00DC3B8B" w:rsidRDefault="00DC3B8B" w:rsidP="00DC3B8B">
      <w:pPr>
        <w:pStyle w:val="BulletinContent"/>
        <w:rPr>
          <w:rFonts w:ascii="Calibri" w:hAnsi="Calibri"/>
          <w:sz w:val="22"/>
          <w:szCs w:val="22"/>
        </w:rPr>
      </w:pPr>
    </w:p>
    <w:p w14:paraId="2A6710D0" w14:textId="657B0D4C" w:rsidR="00CC33F1" w:rsidRDefault="00D25D31" w:rsidP="00CC33F1">
      <w:pPr>
        <w:pStyle w:val="BulletHeader"/>
        <w:tabs>
          <w:tab w:val="clear" w:pos="9360"/>
          <w:tab w:val="right" w:pos="9990"/>
        </w:tabs>
      </w:pPr>
      <w:r>
        <w:t>Lighting of the Advent Wreath</w:t>
      </w:r>
    </w:p>
    <w:p w14:paraId="4C8B2FC4" w14:textId="3CBA1A90" w:rsidR="00D25D31" w:rsidRPr="00D25D31" w:rsidRDefault="00D25D31" w:rsidP="00D25D31">
      <w:pPr>
        <w:pStyle w:val="BulletinContent"/>
      </w:pPr>
      <w:r w:rsidRPr="00D25D31">
        <w:t>If ever there was a year we needed Advent, this is the year. We hardly know how to describe the year we have lived through. We hesitate to reflect on all the mess around us in 2020. All we know is that nothing seems right, nothing seems like it used to be, nothing. We need Advent!</w:t>
      </w:r>
    </w:p>
    <w:p w14:paraId="12B45A6E" w14:textId="3DE9AE17" w:rsidR="00D25D31" w:rsidRPr="00D25D31" w:rsidRDefault="00D25D31" w:rsidP="00D25D31">
      <w:pPr>
        <w:pStyle w:val="BulletinContent"/>
        <w:rPr>
          <w:b/>
          <w:bCs/>
        </w:rPr>
      </w:pPr>
      <w:r w:rsidRPr="00D25D31">
        <w:rPr>
          <w:b/>
          <w:bCs/>
        </w:rPr>
        <w:t xml:space="preserve">The prophet Isaiah cried out for us, “O that you would tear open the heavens and come down … To make your name known … so that nations might tremble at your presence.” </w:t>
      </w:r>
      <w:proofErr w:type="gramStart"/>
      <w:r w:rsidRPr="00D25D31">
        <w:rPr>
          <w:b/>
          <w:bCs/>
        </w:rPr>
        <w:t>So</w:t>
      </w:r>
      <w:proofErr w:type="gramEnd"/>
      <w:r w:rsidRPr="00D25D31">
        <w:rPr>
          <w:b/>
          <w:bCs/>
        </w:rPr>
        <w:t xml:space="preserve"> tear through the mess, O Lord, and come down to us again. We long to be your people, a people of hope.</w:t>
      </w:r>
    </w:p>
    <w:p w14:paraId="2BFDFAD7" w14:textId="48C86FE9" w:rsidR="00D25D31" w:rsidRPr="00D25D31" w:rsidRDefault="00D25D31" w:rsidP="00D25D31">
      <w:pPr>
        <w:pStyle w:val="BulletinContent"/>
      </w:pPr>
      <w:r w:rsidRPr="00D25D31">
        <w:t>We light this first candle as a sign of our hope. Hope that you can meet us, even in the mess of our world. Hope that you still see us, though we feel we are lost in the rubble. Let this light be the guide that brings us to Emmanuel once more.</w:t>
      </w:r>
    </w:p>
    <w:p w14:paraId="498CCB85" w14:textId="4C7A2964" w:rsidR="00D25D31" w:rsidRPr="00D25D31" w:rsidRDefault="00D25D31" w:rsidP="00D25D31">
      <w:pPr>
        <w:pStyle w:val="BulletinContent"/>
        <w:rPr>
          <w:b/>
          <w:bCs/>
        </w:rPr>
      </w:pPr>
      <w:r w:rsidRPr="00D25D31">
        <w:rPr>
          <w:b/>
          <w:bCs/>
        </w:rPr>
        <w:t>O Come, O Come Emmanuel.</w:t>
      </w:r>
    </w:p>
    <w:p w14:paraId="733D0D3A" w14:textId="77777777" w:rsidR="00D25D31" w:rsidRPr="00D25D31" w:rsidRDefault="00D25D31" w:rsidP="00D25D31">
      <w:pPr>
        <w:shd w:val="clear" w:color="auto" w:fill="FFFFFF"/>
        <w:jc w:val="left"/>
        <w:textAlignment w:val="baseline"/>
        <w:rPr>
          <w:rFonts w:ascii="Times New Roman" w:eastAsia="Times New Roman" w:hAnsi="Times New Roman" w:cs="Times New Roman"/>
          <w:color w:val="343434"/>
          <w:sz w:val="24"/>
          <w:szCs w:val="24"/>
        </w:rPr>
      </w:pPr>
    </w:p>
    <w:p w14:paraId="23540EA9" w14:textId="1A2FE195" w:rsidR="00D25D31" w:rsidRDefault="00D25D31" w:rsidP="00CC33F1">
      <w:pPr>
        <w:pStyle w:val="BulletHeader"/>
        <w:tabs>
          <w:tab w:val="clear" w:pos="9360"/>
          <w:tab w:val="right" w:pos="9990"/>
        </w:tabs>
      </w:pPr>
      <w:r>
        <w:t>Declaration of Praises</w:t>
      </w:r>
    </w:p>
    <w:p w14:paraId="0BA9C178" w14:textId="7BD0683E" w:rsidR="00C4107A" w:rsidRDefault="00C4107A" w:rsidP="00CC33F1">
      <w:pPr>
        <w:pStyle w:val="BulletHeader"/>
        <w:tabs>
          <w:tab w:val="clear" w:pos="9360"/>
          <w:tab w:val="right" w:pos="9990"/>
        </w:tabs>
      </w:pPr>
      <w:r>
        <w:t>Sharing of Prayer Concerns</w:t>
      </w:r>
    </w:p>
    <w:p w14:paraId="3DC8346B" w14:textId="053BFB6D" w:rsidR="00E000F1" w:rsidRDefault="00CC33F1" w:rsidP="00713864">
      <w:pPr>
        <w:pStyle w:val="BulletHeader"/>
        <w:tabs>
          <w:tab w:val="clear" w:pos="9360"/>
          <w:tab w:val="right" w:pos="9990"/>
        </w:tabs>
      </w:pPr>
      <w:r>
        <w:t>Prayer Time</w:t>
      </w:r>
    </w:p>
    <w:p w14:paraId="6E5FDC80" w14:textId="4C783DB8" w:rsidR="00CF1BA1" w:rsidRPr="00AF1551" w:rsidRDefault="00CF1BA1" w:rsidP="00984B91">
      <w:pPr>
        <w:pStyle w:val="BulletHeader"/>
        <w:tabs>
          <w:tab w:val="clear" w:pos="9360"/>
          <w:tab w:val="right" w:pos="9990"/>
        </w:tabs>
        <w:rPr>
          <w:b w:val="0"/>
          <w:bCs w:val="0"/>
          <w:i/>
          <w:iCs/>
        </w:rPr>
      </w:pPr>
      <w:r>
        <w:lastRenderedPageBreak/>
        <w:t>Scripture Lesson</w:t>
      </w:r>
      <w:r w:rsidR="009E4BAC">
        <w:tab/>
      </w:r>
      <w:r w:rsidR="00AF1551">
        <w:rPr>
          <w:b w:val="0"/>
          <w:bCs w:val="0"/>
        </w:rPr>
        <w:t>Mark 13:24-37</w:t>
      </w:r>
    </w:p>
    <w:p w14:paraId="09BFF6E3" w14:textId="77777777" w:rsidR="00AF1551" w:rsidRDefault="00AF1551" w:rsidP="00AF1551">
      <w:pPr>
        <w:pStyle w:val="BulletinContent"/>
        <w:rPr>
          <w:rFonts w:ascii="Calibri" w:hAnsi="Calibri"/>
          <w:sz w:val="22"/>
          <w:szCs w:val="22"/>
        </w:rPr>
      </w:pPr>
      <w:r>
        <w:t xml:space="preserve">““But in those days, after that suffering, the sun will be darkened, and the moon will not give its light, and the stars will be falling from heaven, and the powers in the heavens will be shaken. Then they will see ‘the Son of Man coming in clouds’ with great power and glory. Then he will send out the angels, and gather his elect from the four winds, from the ends of the earth to the ends of heaven. “From the fig tree learn its lesson: as soon as its branch becomes tender and puts forth its leaves, you know that summer is near. So also, when you see these things taking place, you know that he is near, at the very gates. Truly I tell you, this generation will not </w:t>
      </w:r>
      <w:proofErr w:type="gramStart"/>
      <w:r>
        <w:t>pass away</w:t>
      </w:r>
      <w:proofErr w:type="gramEnd"/>
      <w:r>
        <w:t xml:space="preserve"> until all these things have taken place. Heaven and earth will </w:t>
      </w:r>
      <w:proofErr w:type="gramStart"/>
      <w:r>
        <w:t>pass away</w:t>
      </w:r>
      <w:proofErr w:type="gramEnd"/>
      <w:r>
        <w:t xml:space="preserve">, but my words will not pass away. “But about that day or hour no one knows, neither the angels in heaven, nor the Son, but only the Father. Beware, keep alert; for you do not know when the time will come. It is like a man going on a journey, when he leaves home and puts his slaves in charge, each with his work, and commands the doorkeeper to be on the watch. Therefore, keep awake—for you do not know when the master of the house will come, in the evening, or at midnight, or at cockcrow, or at dawn, or else he may find you asleep when he comes suddenly. And what I say to you I say to all: Keep awake.”” (Mark 13:24–37, NRSV) </w:t>
      </w:r>
    </w:p>
    <w:p w14:paraId="4787602F" w14:textId="77777777" w:rsidR="007B4DF4" w:rsidRDefault="007B4DF4" w:rsidP="00C6387F">
      <w:pPr>
        <w:pStyle w:val="BulletHeader"/>
        <w:tabs>
          <w:tab w:val="clear" w:pos="9360"/>
          <w:tab w:val="right" w:pos="9990"/>
        </w:tabs>
      </w:pPr>
    </w:p>
    <w:p w14:paraId="10EB4EE3" w14:textId="77C263E4" w:rsidR="00EC3152" w:rsidRPr="003D41BE" w:rsidRDefault="00C6387F" w:rsidP="003D41BE">
      <w:pPr>
        <w:pStyle w:val="BulletHeader"/>
        <w:tabs>
          <w:tab w:val="clear" w:pos="9360"/>
          <w:tab w:val="right" w:pos="9990"/>
        </w:tabs>
        <w:jc w:val="center"/>
        <w:rPr>
          <w:b w:val="0"/>
          <w:bCs w:val="0"/>
          <w:i/>
          <w:iCs/>
          <w:u w:val="single"/>
        </w:rPr>
      </w:pPr>
      <w:r>
        <w:t>Sermon</w:t>
      </w:r>
      <w:r>
        <w:tab/>
      </w:r>
      <w:r w:rsidR="00A229B4">
        <w:rPr>
          <w:b w:val="0"/>
          <w:bCs w:val="0"/>
          <w:i/>
          <w:iCs/>
        </w:rPr>
        <w:t>Alan Johnson</w:t>
      </w:r>
      <w:r w:rsidR="005E2ACB">
        <w:rPr>
          <w:b w:val="0"/>
          <w:bCs w:val="0"/>
          <w:i/>
          <w:iCs/>
        </w:rPr>
        <w:br/>
      </w:r>
      <w:r w:rsidR="00A229B4">
        <w:rPr>
          <w:b w:val="0"/>
          <w:bCs w:val="0"/>
          <w:i/>
          <w:iCs/>
          <w:u w:val="single"/>
        </w:rPr>
        <w:t>Company’s Coming: This Place is a Mess!</w:t>
      </w:r>
    </w:p>
    <w:p w14:paraId="112FC4D3" w14:textId="0CDBF957" w:rsidR="00E000F1" w:rsidRDefault="00E000F1" w:rsidP="00E000F1">
      <w:pPr>
        <w:pStyle w:val="BulletHeader"/>
        <w:tabs>
          <w:tab w:val="clear" w:pos="9360"/>
          <w:tab w:val="right" w:pos="9990"/>
        </w:tabs>
      </w:pPr>
      <w:r>
        <w:t>Closing Hymn</w:t>
      </w:r>
      <w:r>
        <w:tab/>
      </w:r>
      <w:r w:rsidR="007B1F05">
        <w:rPr>
          <w:b w:val="0"/>
          <w:bCs w:val="0"/>
          <w:i/>
          <w:iCs/>
        </w:rPr>
        <w:t xml:space="preserve"> </w:t>
      </w:r>
      <w:r w:rsidR="008F4F68">
        <w:rPr>
          <w:b w:val="0"/>
          <w:bCs w:val="0"/>
          <w:i/>
          <w:iCs/>
        </w:rPr>
        <w:t>O Come O Come Emmanuel</w:t>
      </w:r>
      <w:r w:rsidR="00C93327">
        <w:rPr>
          <w:b w:val="0"/>
          <w:bCs w:val="0"/>
          <w:i/>
          <w:iCs/>
        </w:rPr>
        <w:t xml:space="preserve"> (</w:t>
      </w:r>
      <w:r w:rsidR="00A725E4">
        <w:rPr>
          <w:b w:val="0"/>
          <w:bCs w:val="0"/>
          <w:i/>
          <w:iCs/>
        </w:rPr>
        <w:t>v 1-3)</w:t>
      </w:r>
    </w:p>
    <w:p w14:paraId="709E8646" w14:textId="77777777" w:rsidR="00E000F1" w:rsidRPr="00CA69E3" w:rsidRDefault="00E000F1" w:rsidP="00E000F1">
      <w:pPr>
        <w:pStyle w:val="BulletinContent"/>
        <w:tabs>
          <w:tab w:val="right" w:pos="9990"/>
        </w:tabs>
      </w:pPr>
      <w:r>
        <w:t>See the next page for the lyrics.</w:t>
      </w:r>
    </w:p>
    <w:p w14:paraId="0C923168" w14:textId="77777777" w:rsidR="00E000F1" w:rsidRDefault="00E000F1" w:rsidP="00E000F1">
      <w:pPr>
        <w:pStyle w:val="BulletHeader"/>
        <w:tabs>
          <w:tab w:val="clear" w:pos="9360"/>
          <w:tab w:val="right" w:pos="9990"/>
        </w:tabs>
      </w:pPr>
      <w:r>
        <w:t>Benediction</w:t>
      </w:r>
    </w:p>
    <w:p w14:paraId="49B9CFBA" w14:textId="7949631C" w:rsidR="00210E1E" w:rsidRPr="00B44E3B" w:rsidRDefault="00E000F1" w:rsidP="00484431">
      <w:pPr>
        <w:pStyle w:val="BulletHeader"/>
        <w:tabs>
          <w:tab w:val="clear" w:pos="9360"/>
          <w:tab w:val="right" w:pos="9990"/>
        </w:tabs>
        <w:rPr>
          <w:b w:val="0"/>
          <w:bCs w:val="0"/>
          <w:i/>
          <w:iCs/>
        </w:rPr>
      </w:pPr>
      <w:r>
        <w:t>Postlude</w:t>
      </w:r>
      <w:r>
        <w:tab/>
      </w:r>
      <w:r w:rsidR="00413961">
        <w:rPr>
          <w:b w:val="0"/>
          <w:bCs w:val="0"/>
          <w:i/>
          <w:iCs/>
        </w:rPr>
        <w:t>Dee Freeman</w:t>
      </w:r>
    </w:p>
    <w:sectPr w:rsidR="00210E1E" w:rsidRPr="00B44E3B" w:rsidSect="00F012C3">
      <w:type w:val="continuous"/>
      <w:pgSz w:w="12240" w:h="15840"/>
      <w:pgMar w:top="1080" w:right="1080" w:bottom="1080" w:left="1080" w:header="720" w:footer="720" w:gutter="0"/>
      <w:cols w:space="720"/>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9B4EB" w14:textId="77777777" w:rsidR="00746B74" w:rsidRDefault="00746B74" w:rsidP="009C5C14">
      <w:r>
        <w:separator/>
      </w:r>
    </w:p>
  </w:endnote>
  <w:endnote w:type="continuationSeparator" w:id="0">
    <w:p w14:paraId="4D968A79" w14:textId="77777777" w:rsidR="00746B74" w:rsidRDefault="00746B74" w:rsidP="009C5C14">
      <w:r>
        <w:continuationSeparator/>
      </w:r>
    </w:p>
  </w:endnote>
  <w:endnote w:type="continuationNotice" w:id="1">
    <w:p w14:paraId="16FEC78A" w14:textId="77777777" w:rsidR="00746B74" w:rsidRDefault="00746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44744" w14:textId="729C286C" w:rsidR="009C5C14" w:rsidRPr="009C5C14" w:rsidRDefault="009C5C14" w:rsidP="0031181D">
    <w:pPr>
      <w:pStyle w:val="Footer"/>
      <w:jc w:val="both"/>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A1810" w14:textId="6BC7B4E3" w:rsidR="009C5C14" w:rsidRPr="00B651FC" w:rsidRDefault="009C5C14" w:rsidP="00B651FC">
    <w:pPr>
      <w:pStyle w:val="Footer"/>
      <w:jc w:val="both"/>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F7854" w14:textId="77777777" w:rsidR="00746B74" w:rsidRDefault="00746B74" w:rsidP="009C5C14">
      <w:r>
        <w:separator/>
      </w:r>
    </w:p>
  </w:footnote>
  <w:footnote w:type="continuationSeparator" w:id="0">
    <w:p w14:paraId="5F529390" w14:textId="77777777" w:rsidR="00746B74" w:rsidRDefault="00746B74" w:rsidP="009C5C14">
      <w:r>
        <w:continuationSeparator/>
      </w:r>
    </w:p>
  </w:footnote>
  <w:footnote w:type="continuationNotice" w:id="1">
    <w:p w14:paraId="1158A768" w14:textId="77777777" w:rsidR="00746B74" w:rsidRDefault="00746B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0BE99" w14:textId="25BAB2F4" w:rsidR="009C5C14" w:rsidRPr="00B651FC" w:rsidRDefault="00B651FC" w:rsidP="00F012C3">
    <w:pPr>
      <w:pStyle w:val="Header"/>
      <w:tabs>
        <w:tab w:val="clear" w:pos="4680"/>
        <w:tab w:val="clear" w:pos="9360"/>
        <w:tab w:val="center" w:pos="5040"/>
        <w:tab w:val="right" w:pos="10080"/>
      </w:tabs>
      <w:jc w:val="both"/>
      <w:rPr>
        <w:sz w:val="24"/>
        <w:szCs w:val="24"/>
      </w:rPr>
    </w:pPr>
    <w:r>
      <w:rPr>
        <w:sz w:val="24"/>
        <w:szCs w:val="24"/>
      </w:rPr>
      <w:tab/>
    </w:r>
    <w:r w:rsidR="00AE2810">
      <w:rPr>
        <w:sz w:val="24"/>
        <w:szCs w:val="24"/>
      </w:rPr>
      <w:t>10</w:t>
    </w:r>
    <w:r w:rsidRPr="00B651FC">
      <w:rPr>
        <w:sz w:val="24"/>
        <w:szCs w:val="24"/>
      </w:rPr>
      <w:t>:15 am Wo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47E14"/>
    <w:multiLevelType w:val="hybridMultilevel"/>
    <w:tmpl w:val="2EB06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EE3EF9"/>
    <w:multiLevelType w:val="hybridMultilevel"/>
    <w:tmpl w:val="352AE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DQyN7AwNTQ2N7VU0lEKTi0uzszPAykwrwUArF0G4SwAAAA="/>
  </w:docVars>
  <w:rsids>
    <w:rsidRoot w:val="00F2269C"/>
    <w:rsid w:val="00003101"/>
    <w:rsid w:val="00005DB9"/>
    <w:rsid w:val="0000677C"/>
    <w:rsid w:val="00010E0B"/>
    <w:rsid w:val="00012CBE"/>
    <w:rsid w:val="00017427"/>
    <w:rsid w:val="000244EC"/>
    <w:rsid w:val="0002664D"/>
    <w:rsid w:val="000311ED"/>
    <w:rsid w:val="000362E2"/>
    <w:rsid w:val="00052D23"/>
    <w:rsid w:val="0006104D"/>
    <w:rsid w:val="000708B8"/>
    <w:rsid w:val="00090CEC"/>
    <w:rsid w:val="000A4111"/>
    <w:rsid w:val="000C0EB0"/>
    <w:rsid w:val="000C4B26"/>
    <w:rsid w:val="000C6E76"/>
    <w:rsid w:val="000D4640"/>
    <w:rsid w:val="000D57B7"/>
    <w:rsid w:val="000D7C5A"/>
    <w:rsid w:val="000E0125"/>
    <w:rsid w:val="000F21FD"/>
    <w:rsid w:val="000F6B87"/>
    <w:rsid w:val="000F7C9A"/>
    <w:rsid w:val="001013F9"/>
    <w:rsid w:val="00103A23"/>
    <w:rsid w:val="00105866"/>
    <w:rsid w:val="00111193"/>
    <w:rsid w:val="00116136"/>
    <w:rsid w:val="0011694F"/>
    <w:rsid w:val="001274F5"/>
    <w:rsid w:val="0013624A"/>
    <w:rsid w:val="00150836"/>
    <w:rsid w:val="0015093D"/>
    <w:rsid w:val="0016074F"/>
    <w:rsid w:val="00161B09"/>
    <w:rsid w:val="0016304D"/>
    <w:rsid w:val="00171436"/>
    <w:rsid w:val="001734C1"/>
    <w:rsid w:val="00187869"/>
    <w:rsid w:val="001918A0"/>
    <w:rsid w:val="001A0284"/>
    <w:rsid w:val="001B4C2B"/>
    <w:rsid w:val="001C58E5"/>
    <w:rsid w:val="001C6110"/>
    <w:rsid w:val="001C7875"/>
    <w:rsid w:val="001D094C"/>
    <w:rsid w:val="001D3865"/>
    <w:rsid w:val="001D5E18"/>
    <w:rsid w:val="001E4699"/>
    <w:rsid w:val="002004DA"/>
    <w:rsid w:val="00210E1E"/>
    <w:rsid w:val="002176D6"/>
    <w:rsid w:val="0021777A"/>
    <w:rsid w:val="00233202"/>
    <w:rsid w:val="00240B39"/>
    <w:rsid w:val="00246FAB"/>
    <w:rsid w:val="00252747"/>
    <w:rsid w:val="002768D3"/>
    <w:rsid w:val="00277103"/>
    <w:rsid w:val="00284216"/>
    <w:rsid w:val="00284C0F"/>
    <w:rsid w:val="002952E2"/>
    <w:rsid w:val="002A5638"/>
    <w:rsid w:val="002A6022"/>
    <w:rsid w:val="002C7500"/>
    <w:rsid w:val="002E00B8"/>
    <w:rsid w:val="0030024E"/>
    <w:rsid w:val="0030067C"/>
    <w:rsid w:val="00304496"/>
    <w:rsid w:val="003109BE"/>
    <w:rsid w:val="0031181D"/>
    <w:rsid w:val="00325524"/>
    <w:rsid w:val="00334B87"/>
    <w:rsid w:val="00335B1E"/>
    <w:rsid w:val="0034766A"/>
    <w:rsid w:val="003712C1"/>
    <w:rsid w:val="0037231B"/>
    <w:rsid w:val="00375F1E"/>
    <w:rsid w:val="00375F3E"/>
    <w:rsid w:val="0037670D"/>
    <w:rsid w:val="003873D2"/>
    <w:rsid w:val="00387E11"/>
    <w:rsid w:val="003A5275"/>
    <w:rsid w:val="003A60D1"/>
    <w:rsid w:val="003A774B"/>
    <w:rsid w:val="003B4EF9"/>
    <w:rsid w:val="003D41BE"/>
    <w:rsid w:val="003E591A"/>
    <w:rsid w:val="003F7C08"/>
    <w:rsid w:val="00400A5B"/>
    <w:rsid w:val="00406296"/>
    <w:rsid w:val="00413961"/>
    <w:rsid w:val="004272C3"/>
    <w:rsid w:val="0043053E"/>
    <w:rsid w:val="004357D1"/>
    <w:rsid w:val="00440FA2"/>
    <w:rsid w:val="0045012F"/>
    <w:rsid w:val="0045286C"/>
    <w:rsid w:val="00460E65"/>
    <w:rsid w:val="004732EC"/>
    <w:rsid w:val="00474C87"/>
    <w:rsid w:val="00475D56"/>
    <w:rsid w:val="0047613A"/>
    <w:rsid w:val="004826FE"/>
    <w:rsid w:val="00484431"/>
    <w:rsid w:val="004A0D34"/>
    <w:rsid w:val="004A28EB"/>
    <w:rsid w:val="004B563C"/>
    <w:rsid w:val="004B789D"/>
    <w:rsid w:val="004D0AC0"/>
    <w:rsid w:val="004D4019"/>
    <w:rsid w:val="004D5CB1"/>
    <w:rsid w:val="004F7C28"/>
    <w:rsid w:val="0050660B"/>
    <w:rsid w:val="00516E77"/>
    <w:rsid w:val="00531C22"/>
    <w:rsid w:val="00545978"/>
    <w:rsid w:val="005508DF"/>
    <w:rsid w:val="00566B62"/>
    <w:rsid w:val="0057030F"/>
    <w:rsid w:val="00572FE5"/>
    <w:rsid w:val="00580997"/>
    <w:rsid w:val="00596E34"/>
    <w:rsid w:val="005D3F5A"/>
    <w:rsid w:val="005E1EEC"/>
    <w:rsid w:val="005E2ACB"/>
    <w:rsid w:val="005E3C32"/>
    <w:rsid w:val="005F2870"/>
    <w:rsid w:val="005F6E68"/>
    <w:rsid w:val="006008D5"/>
    <w:rsid w:val="00603A68"/>
    <w:rsid w:val="006047C8"/>
    <w:rsid w:val="00604CA0"/>
    <w:rsid w:val="00612F7B"/>
    <w:rsid w:val="006147C2"/>
    <w:rsid w:val="00627018"/>
    <w:rsid w:val="00635A0E"/>
    <w:rsid w:val="006362FD"/>
    <w:rsid w:val="00652795"/>
    <w:rsid w:val="006535B4"/>
    <w:rsid w:val="00657A7F"/>
    <w:rsid w:val="00662B72"/>
    <w:rsid w:val="00663ADA"/>
    <w:rsid w:val="00676A52"/>
    <w:rsid w:val="0068177D"/>
    <w:rsid w:val="00690489"/>
    <w:rsid w:val="0069720F"/>
    <w:rsid w:val="006A0628"/>
    <w:rsid w:val="006A5948"/>
    <w:rsid w:val="006A70C9"/>
    <w:rsid w:val="006B0F13"/>
    <w:rsid w:val="006B1EA1"/>
    <w:rsid w:val="006B2B15"/>
    <w:rsid w:val="006C08B8"/>
    <w:rsid w:val="006D3E05"/>
    <w:rsid w:val="006E07FC"/>
    <w:rsid w:val="0070060A"/>
    <w:rsid w:val="0070683E"/>
    <w:rsid w:val="00713864"/>
    <w:rsid w:val="00717050"/>
    <w:rsid w:val="00721C09"/>
    <w:rsid w:val="00730913"/>
    <w:rsid w:val="00746B74"/>
    <w:rsid w:val="00746FC2"/>
    <w:rsid w:val="00756BD1"/>
    <w:rsid w:val="00766936"/>
    <w:rsid w:val="007735D8"/>
    <w:rsid w:val="00777A38"/>
    <w:rsid w:val="0078135B"/>
    <w:rsid w:val="00787598"/>
    <w:rsid w:val="00795E96"/>
    <w:rsid w:val="007B01F0"/>
    <w:rsid w:val="007B0ECA"/>
    <w:rsid w:val="007B1F05"/>
    <w:rsid w:val="007B4DF4"/>
    <w:rsid w:val="007B6802"/>
    <w:rsid w:val="007C1380"/>
    <w:rsid w:val="007C1868"/>
    <w:rsid w:val="007C1AE6"/>
    <w:rsid w:val="007C38DD"/>
    <w:rsid w:val="007C53F1"/>
    <w:rsid w:val="007E0AC6"/>
    <w:rsid w:val="007E0F75"/>
    <w:rsid w:val="007E2657"/>
    <w:rsid w:val="007F3610"/>
    <w:rsid w:val="007F3BCF"/>
    <w:rsid w:val="00804FB8"/>
    <w:rsid w:val="00821452"/>
    <w:rsid w:val="008247BD"/>
    <w:rsid w:val="008361E6"/>
    <w:rsid w:val="0084319D"/>
    <w:rsid w:val="00846D3C"/>
    <w:rsid w:val="008524CA"/>
    <w:rsid w:val="00876C9B"/>
    <w:rsid w:val="00882AD6"/>
    <w:rsid w:val="008834DC"/>
    <w:rsid w:val="008868F1"/>
    <w:rsid w:val="00887112"/>
    <w:rsid w:val="00897622"/>
    <w:rsid w:val="008A78D9"/>
    <w:rsid w:val="008B3855"/>
    <w:rsid w:val="008C6530"/>
    <w:rsid w:val="008C784A"/>
    <w:rsid w:val="008D7F9A"/>
    <w:rsid w:val="008E5214"/>
    <w:rsid w:val="008F2CF3"/>
    <w:rsid w:val="008F2E9F"/>
    <w:rsid w:val="008F4F68"/>
    <w:rsid w:val="00900798"/>
    <w:rsid w:val="009103F8"/>
    <w:rsid w:val="00915B16"/>
    <w:rsid w:val="00931107"/>
    <w:rsid w:val="00932388"/>
    <w:rsid w:val="00933E82"/>
    <w:rsid w:val="00960953"/>
    <w:rsid w:val="00961979"/>
    <w:rsid w:val="00961CF8"/>
    <w:rsid w:val="009662F7"/>
    <w:rsid w:val="00967FDE"/>
    <w:rsid w:val="00980E8F"/>
    <w:rsid w:val="009846FE"/>
    <w:rsid w:val="00984B91"/>
    <w:rsid w:val="00985428"/>
    <w:rsid w:val="009934DD"/>
    <w:rsid w:val="00994BE7"/>
    <w:rsid w:val="009A0D8C"/>
    <w:rsid w:val="009A75E6"/>
    <w:rsid w:val="009A7849"/>
    <w:rsid w:val="009B0819"/>
    <w:rsid w:val="009C5C14"/>
    <w:rsid w:val="009D6B34"/>
    <w:rsid w:val="009D72DA"/>
    <w:rsid w:val="009E4BAC"/>
    <w:rsid w:val="009F2D1C"/>
    <w:rsid w:val="009F621C"/>
    <w:rsid w:val="00A01519"/>
    <w:rsid w:val="00A05631"/>
    <w:rsid w:val="00A229B4"/>
    <w:rsid w:val="00A245A5"/>
    <w:rsid w:val="00A24772"/>
    <w:rsid w:val="00A35600"/>
    <w:rsid w:val="00A356B3"/>
    <w:rsid w:val="00A4745A"/>
    <w:rsid w:val="00A53E0F"/>
    <w:rsid w:val="00A54C9D"/>
    <w:rsid w:val="00A55372"/>
    <w:rsid w:val="00A574A4"/>
    <w:rsid w:val="00A61D31"/>
    <w:rsid w:val="00A63586"/>
    <w:rsid w:val="00A725E4"/>
    <w:rsid w:val="00A8485C"/>
    <w:rsid w:val="00A85458"/>
    <w:rsid w:val="00A87F57"/>
    <w:rsid w:val="00A903AD"/>
    <w:rsid w:val="00A96267"/>
    <w:rsid w:val="00AA0CF5"/>
    <w:rsid w:val="00AA640E"/>
    <w:rsid w:val="00AB3912"/>
    <w:rsid w:val="00AB52F7"/>
    <w:rsid w:val="00AB744A"/>
    <w:rsid w:val="00AD0490"/>
    <w:rsid w:val="00AE2810"/>
    <w:rsid w:val="00AE2E73"/>
    <w:rsid w:val="00AF1551"/>
    <w:rsid w:val="00AF3A59"/>
    <w:rsid w:val="00B10417"/>
    <w:rsid w:val="00B14E6C"/>
    <w:rsid w:val="00B21A63"/>
    <w:rsid w:val="00B30997"/>
    <w:rsid w:val="00B338C1"/>
    <w:rsid w:val="00B356E8"/>
    <w:rsid w:val="00B44E3B"/>
    <w:rsid w:val="00B50BB3"/>
    <w:rsid w:val="00B55C56"/>
    <w:rsid w:val="00B605D6"/>
    <w:rsid w:val="00B64DBE"/>
    <w:rsid w:val="00B651FC"/>
    <w:rsid w:val="00B762BF"/>
    <w:rsid w:val="00B93A87"/>
    <w:rsid w:val="00B96B5A"/>
    <w:rsid w:val="00BA1D41"/>
    <w:rsid w:val="00BC267A"/>
    <w:rsid w:val="00BC346B"/>
    <w:rsid w:val="00BD500E"/>
    <w:rsid w:val="00BE1130"/>
    <w:rsid w:val="00BE311E"/>
    <w:rsid w:val="00BF2DCC"/>
    <w:rsid w:val="00C00182"/>
    <w:rsid w:val="00C00EAC"/>
    <w:rsid w:val="00C1194B"/>
    <w:rsid w:val="00C16780"/>
    <w:rsid w:val="00C23E1D"/>
    <w:rsid w:val="00C25603"/>
    <w:rsid w:val="00C269B1"/>
    <w:rsid w:val="00C30D72"/>
    <w:rsid w:val="00C31809"/>
    <w:rsid w:val="00C4107A"/>
    <w:rsid w:val="00C446BF"/>
    <w:rsid w:val="00C45043"/>
    <w:rsid w:val="00C6387F"/>
    <w:rsid w:val="00C93327"/>
    <w:rsid w:val="00CA69AB"/>
    <w:rsid w:val="00CA69E3"/>
    <w:rsid w:val="00CB01ED"/>
    <w:rsid w:val="00CB0D97"/>
    <w:rsid w:val="00CC33F1"/>
    <w:rsid w:val="00CD0477"/>
    <w:rsid w:val="00CD4F28"/>
    <w:rsid w:val="00CD7DB3"/>
    <w:rsid w:val="00CF1BA1"/>
    <w:rsid w:val="00D07212"/>
    <w:rsid w:val="00D1115E"/>
    <w:rsid w:val="00D20484"/>
    <w:rsid w:val="00D24598"/>
    <w:rsid w:val="00D25D31"/>
    <w:rsid w:val="00D346CC"/>
    <w:rsid w:val="00D56E84"/>
    <w:rsid w:val="00D63B44"/>
    <w:rsid w:val="00D67469"/>
    <w:rsid w:val="00D740D3"/>
    <w:rsid w:val="00D74948"/>
    <w:rsid w:val="00D771E2"/>
    <w:rsid w:val="00D808A5"/>
    <w:rsid w:val="00D84B0B"/>
    <w:rsid w:val="00D92F64"/>
    <w:rsid w:val="00D9303C"/>
    <w:rsid w:val="00D94E90"/>
    <w:rsid w:val="00D96A5C"/>
    <w:rsid w:val="00DA56A3"/>
    <w:rsid w:val="00DA7AE3"/>
    <w:rsid w:val="00DB0675"/>
    <w:rsid w:val="00DB0FC3"/>
    <w:rsid w:val="00DC3B8B"/>
    <w:rsid w:val="00DE6180"/>
    <w:rsid w:val="00DE6B40"/>
    <w:rsid w:val="00E000F1"/>
    <w:rsid w:val="00E0121D"/>
    <w:rsid w:val="00E06F76"/>
    <w:rsid w:val="00E15749"/>
    <w:rsid w:val="00E31FE9"/>
    <w:rsid w:val="00E34C04"/>
    <w:rsid w:val="00E37816"/>
    <w:rsid w:val="00E37CFC"/>
    <w:rsid w:val="00E437BA"/>
    <w:rsid w:val="00E604DE"/>
    <w:rsid w:val="00E7396B"/>
    <w:rsid w:val="00E90DB7"/>
    <w:rsid w:val="00E94D22"/>
    <w:rsid w:val="00EA0F64"/>
    <w:rsid w:val="00EA2E0C"/>
    <w:rsid w:val="00EC25B3"/>
    <w:rsid w:val="00EC3152"/>
    <w:rsid w:val="00EC3D8F"/>
    <w:rsid w:val="00EC5318"/>
    <w:rsid w:val="00EF6C2A"/>
    <w:rsid w:val="00EF74F1"/>
    <w:rsid w:val="00F012C3"/>
    <w:rsid w:val="00F113BB"/>
    <w:rsid w:val="00F2269C"/>
    <w:rsid w:val="00F2574A"/>
    <w:rsid w:val="00F339FE"/>
    <w:rsid w:val="00F47306"/>
    <w:rsid w:val="00F51287"/>
    <w:rsid w:val="00F56172"/>
    <w:rsid w:val="00F57A62"/>
    <w:rsid w:val="00F60705"/>
    <w:rsid w:val="00F60DEE"/>
    <w:rsid w:val="00F67720"/>
    <w:rsid w:val="00F74218"/>
    <w:rsid w:val="00F83349"/>
    <w:rsid w:val="00F90C2A"/>
    <w:rsid w:val="00F94FAD"/>
    <w:rsid w:val="00FA3996"/>
    <w:rsid w:val="00FA44B5"/>
    <w:rsid w:val="00FA72EB"/>
    <w:rsid w:val="00FB0B1C"/>
    <w:rsid w:val="00FB3A81"/>
    <w:rsid w:val="00FB3D9C"/>
    <w:rsid w:val="00FB7843"/>
    <w:rsid w:val="00FC7EB8"/>
    <w:rsid w:val="00FE35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8E55"/>
  <w15:chartTrackingRefBased/>
  <w15:docId w15:val="{342F0DA5-36F5-4C81-A279-304300C18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F5A"/>
    <w:pPr>
      <w:spacing w:after="0" w:line="240" w:lineRule="auto"/>
      <w:jc w:val="center"/>
    </w:pPr>
    <w:rPr>
      <w:rFonts w:ascii="Garamond" w:hAnsi="Garamon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teHeader">
    <w:name w:val="Date Header"/>
    <w:basedOn w:val="Normal"/>
    <w:link w:val="DateHeaderChar"/>
    <w:qFormat/>
    <w:rsid w:val="004B563C"/>
    <w:rPr>
      <w:i/>
      <w:iCs/>
      <w:sz w:val="36"/>
      <w:szCs w:val="36"/>
    </w:rPr>
  </w:style>
  <w:style w:type="paragraph" w:styleId="ListParagraph">
    <w:name w:val="List Paragraph"/>
    <w:basedOn w:val="Normal"/>
    <w:uiPriority w:val="34"/>
    <w:qFormat/>
    <w:rsid w:val="00233202"/>
    <w:pPr>
      <w:ind w:left="720"/>
      <w:contextualSpacing/>
    </w:pPr>
  </w:style>
  <w:style w:type="character" w:customStyle="1" w:styleId="DateHeaderChar">
    <w:name w:val="Date Header Char"/>
    <w:basedOn w:val="DefaultParagraphFont"/>
    <w:link w:val="DateHeader"/>
    <w:rsid w:val="004B563C"/>
    <w:rPr>
      <w:rFonts w:ascii="Garamond" w:hAnsi="Garamond"/>
      <w:i/>
      <w:iCs/>
      <w:sz w:val="36"/>
      <w:szCs w:val="36"/>
    </w:rPr>
  </w:style>
  <w:style w:type="paragraph" w:customStyle="1" w:styleId="BulletinContent">
    <w:name w:val="Bulletin Content"/>
    <w:basedOn w:val="Normal"/>
    <w:link w:val="BulletinContentChar"/>
    <w:qFormat/>
    <w:rsid w:val="00210E1E"/>
    <w:pPr>
      <w:spacing w:line="276" w:lineRule="auto"/>
      <w:ind w:left="720" w:right="720"/>
      <w:jc w:val="left"/>
    </w:pPr>
    <w:rPr>
      <w:sz w:val="28"/>
      <w:szCs w:val="28"/>
    </w:rPr>
  </w:style>
  <w:style w:type="paragraph" w:customStyle="1" w:styleId="BulletHeader">
    <w:name w:val="Bullet Header"/>
    <w:basedOn w:val="Normal"/>
    <w:link w:val="BulletHeaderChar"/>
    <w:qFormat/>
    <w:rsid w:val="00CD7DB3"/>
    <w:pPr>
      <w:tabs>
        <w:tab w:val="right" w:pos="9360"/>
      </w:tabs>
      <w:spacing w:line="276" w:lineRule="auto"/>
      <w:jc w:val="left"/>
    </w:pPr>
    <w:rPr>
      <w:b/>
      <w:bCs/>
    </w:rPr>
  </w:style>
  <w:style w:type="character" w:customStyle="1" w:styleId="BulletinContentChar">
    <w:name w:val="Bulletin Content Char"/>
    <w:basedOn w:val="DefaultParagraphFont"/>
    <w:link w:val="BulletinContent"/>
    <w:rsid w:val="00210E1E"/>
    <w:rPr>
      <w:rFonts w:ascii="Garamond" w:hAnsi="Garamond"/>
      <w:sz w:val="28"/>
      <w:szCs w:val="28"/>
    </w:rPr>
  </w:style>
  <w:style w:type="paragraph" w:styleId="Header">
    <w:name w:val="header"/>
    <w:basedOn w:val="Normal"/>
    <w:link w:val="HeaderChar"/>
    <w:uiPriority w:val="99"/>
    <w:unhideWhenUsed/>
    <w:rsid w:val="009C5C14"/>
    <w:pPr>
      <w:tabs>
        <w:tab w:val="center" w:pos="4680"/>
        <w:tab w:val="right" w:pos="9360"/>
      </w:tabs>
    </w:pPr>
  </w:style>
  <w:style w:type="character" w:customStyle="1" w:styleId="BulletHeaderChar">
    <w:name w:val="Bullet Header Char"/>
    <w:basedOn w:val="DefaultParagraphFont"/>
    <w:link w:val="BulletHeader"/>
    <w:rsid w:val="00CD7DB3"/>
    <w:rPr>
      <w:rFonts w:ascii="Garamond" w:hAnsi="Garamond"/>
      <w:b/>
      <w:bCs/>
      <w:sz w:val="32"/>
      <w:szCs w:val="32"/>
    </w:rPr>
  </w:style>
  <w:style w:type="character" w:customStyle="1" w:styleId="HeaderChar">
    <w:name w:val="Header Char"/>
    <w:basedOn w:val="DefaultParagraphFont"/>
    <w:link w:val="Header"/>
    <w:uiPriority w:val="99"/>
    <w:rsid w:val="009C5C14"/>
    <w:rPr>
      <w:rFonts w:ascii="Garamond" w:hAnsi="Garamond"/>
      <w:sz w:val="32"/>
      <w:szCs w:val="32"/>
    </w:rPr>
  </w:style>
  <w:style w:type="paragraph" w:styleId="Footer">
    <w:name w:val="footer"/>
    <w:basedOn w:val="Normal"/>
    <w:link w:val="FooterChar"/>
    <w:uiPriority w:val="99"/>
    <w:unhideWhenUsed/>
    <w:rsid w:val="009C5C14"/>
    <w:pPr>
      <w:tabs>
        <w:tab w:val="center" w:pos="4680"/>
        <w:tab w:val="right" w:pos="9360"/>
      </w:tabs>
    </w:pPr>
  </w:style>
  <w:style w:type="character" w:customStyle="1" w:styleId="FooterChar">
    <w:name w:val="Footer Char"/>
    <w:basedOn w:val="DefaultParagraphFont"/>
    <w:link w:val="Footer"/>
    <w:uiPriority w:val="99"/>
    <w:rsid w:val="009C5C14"/>
    <w:rPr>
      <w:rFonts w:ascii="Garamond" w:hAnsi="Garamond"/>
      <w:sz w:val="32"/>
      <w:szCs w:val="32"/>
    </w:rPr>
  </w:style>
  <w:style w:type="paragraph" w:styleId="NormalWeb">
    <w:name w:val="Normal (Web)"/>
    <w:basedOn w:val="Normal"/>
    <w:uiPriority w:val="99"/>
    <w:semiHidden/>
    <w:unhideWhenUsed/>
    <w:rsid w:val="00900798"/>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25D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60499">
      <w:bodyDiv w:val="1"/>
      <w:marLeft w:val="0"/>
      <w:marRight w:val="0"/>
      <w:marTop w:val="0"/>
      <w:marBottom w:val="0"/>
      <w:divBdr>
        <w:top w:val="none" w:sz="0" w:space="0" w:color="auto"/>
        <w:left w:val="none" w:sz="0" w:space="0" w:color="auto"/>
        <w:bottom w:val="none" w:sz="0" w:space="0" w:color="auto"/>
        <w:right w:val="none" w:sz="0" w:space="0" w:color="auto"/>
      </w:divBdr>
    </w:div>
    <w:div w:id="94593554">
      <w:bodyDiv w:val="1"/>
      <w:marLeft w:val="0"/>
      <w:marRight w:val="0"/>
      <w:marTop w:val="0"/>
      <w:marBottom w:val="0"/>
      <w:divBdr>
        <w:top w:val="none" w:sz="0" w:space="0" w:color="auto"/>
        <w:left w:val="none" w:sz="0" w:space="0" w:color="auto"/>
        <w:bottom w:val="none" w:sz="0" w:space="0" w:color="auto"/>
        <w:right w:val="none" w:sz="0" w:space="0" w:color="auto"/>
      </w:divBdr>
    </w:div>
    <w:div w:id="174922585">
      <w:bodyDiv w:val="1"/>
      <w:marLeft w:val="0"/>
      <w:marRight w:val="0"/>
      <w:marTop w:val="0"/>
      <w:marBottom w:val="0"/>
      <w:divBdr>
        <w:top w:val="none" w:sz="0" w:space="0" w:color="auto"/>
        <w:left w:val="none" w:sz="0" w:space="0" w:color="auto"/>
        <w:bottom w:val="none" w:sz="0" w:space="0" w:color="auto"/>
        <w:right w:val="none" w:sz="0" w:space="0" w:color="auto"/>
      </w:divBdr>
    </w:div>
    <w:div w:id="176777231">
      <w:bodyDiv w:val="1"/>
      <w:marLeft w:val="0"/>
      <w:marRight w:val="0"/>
      <w:marTop w:val="0"/>
      <w:marBottom w:val="0"/>
      <w:divBdr>
        <w:top w:val="none" w:sz="0" w:space="0" w:color="auto"/>
        <w:left w:val="none" w:sz="0" w:space="0" w:color="auto"/>
        <w:bottom w:val="none" w:sz="0" w:space="0" w:color="auto"/>
        <w:right w:val="none" w:sz="0" w:space="0" w:color="auto"/>
      </w:divBdr>
    </w:div>
    <w:div w:id="262734092">
      <w:bodyDiv w:val="1"/>
      <w:marLeft w:val="0"/>
      <w:marRight w:val="0"/>
      <w:marTop w:val="0"/>
      <w:marBottom w:val="0"/>
      <w:divBdr>
        <w:top w:val="none" w:sz="0" w:space="0" w:color="auto"/>
        <w:left w:val="none" w:sz="0" w:space="0" w:color="auto"/>
        <w:bottom w:val="none" w:sz="0" w:space="0" w:color="auto"/>
        <w:right w:val="none" w:sz="0" w:space="0" w:color="auto"/>
      </w:divBdr>
    </w:div>
    <w:div w:id="306935463">
      <w:bodyDiv w:val="1"/>
      <w:marLeft w:val="0"/>
      <w:marRight w:val="0"/>
      <w:marTop w:val="0"/>
      <w:marBottom w:val="0"/>
      <w:divBdr>
        <w:top w:val="none" w:sz="0" w:space="0" w:color="auto"/>
        <w:left w:val="none" w:sz="0" w:space="0" w:color="auto"/>
        <w:bottom w:val="none" w:sz="0" w:space="0" w:color="auto"/>
        <w:right w:val="none" w:sz="0" w:space="0" w:color="auto"/>
      </w:divBdr>
    </w:div>
    <w:div w:id="312635963">
      <w:bodyDiv w:val="1"/>
      <w:marLeft w:val="0"/>
      <w:marRight w:val="0"/>
      <w:marTop w:val="0"/>
      <w:marBottom w:val="0"/>
      <w:divBdr>
        <w:top w:val="none" w:sz="0" w:space="0" w:color="auto"/>
        <w:left w:val="none" w:sz="0" w:space="0" w:color="auto"/>
        <w:bottom w:val="none" w:sz="0" w:space="0" w:color="auto"/>
        <w:right w:val="none" w:sz="0" w:space="0" w:color="auto"/>
      </w:divBdr>
    </w:div>
    <w:div w:id="342631218">
      <w:bodyDiv w:val="1"/>
      <w:marLeft w:val="0"/>
      <w:marRight w:val="0"/>
      <w:marTop w:val="0"/>
      <w:marBottom w:val="0"/>
      <w:divBdr>
        <w:top w:val="none" w:sz="0" w:space="0" w:color="auto"/>
        <w:left w:val="none" w:sz="0" w:space="0" w:color="auto"/>
        <w:bottom w:val="none" w:sz="0" w:space="0" w:color="auto"/>
        <w:right w:val="none" w:sz="0" w:space="0" w:color="auto"/>
      </w:divBdr>
    </w:div>
    <w:div w:id="429088804">
      <w:bodyDiv w:val="1"/>
      <w:marLeft w:val="0"/>
      <w:marRight w:val="0"/>
      <w:marTop w:val="0"/>
      <w:marBottom w:val="0"/>
      <w:divBdr>
        <w:top w:val="none" w:sz="0" w:space="0" w:color="auto"/>
        <w:left w:val="none" w:sz="0" w:space="0" w:color="auto"/>
        <w:bottom w:val="none" w:sz="0" w:space="0" w:color="auto"/>
        <w:right w:val="none" w:sz="0" w:space="0" w:color="auto"/>
      </w:divBdr>
    </w:div>
    <w:div w:id="510030938">
      <w:bodyDiv w:val="1"/>
      <w:marLeft w:val="0"/>
      <w:marRight w:val="0"/>
      <w:marTop w:val="0"/>
      <w:marBottom w:val="0"/>
      <w:divBdr>
        <w:top w:val="none" w:sz="0" w:space="0" w:color="auto"/>
        <w:left w:val="none" w:sz="0" w:space="0" w:color="auto"/>
        <w:bottom w:val="none" w:sz="0" w:space="0" w:color="auto"/>
        <w:right w:val="none" w:sz="0" w:space="0" w:color="auto"/>
      </w:divBdr>
    </w:div>
    <w:div w:id="538127832">
      <w:bodyDiv w:val="1"/>
      <w:marLeft w:val="0"/>
      <w:marRight w:val="0"/>
      <w:marTop w:val="0"/>
      <w:marBottom w:val="0"/>
      <w:divBdr>
        <w:top w:val="none" w:sz="0" w:space="0" w:color="auto"/>
        <w:left w:val="none" w:sz="0" w:space="0" w:color="auto"/>
        <w:bottom w:val="none" w:sz="0" w:space="0" w:color="auto"/>
        <w:right w:val="none" w:sz="0" w:space="0" w:color="auto"/>
      </w:divBdr>
    </w:div>
    <w:div w:id="559942641">
      <w:bodyDiv w:val="1"/>
      <w:marLeft w:val="0"/>
      <w:marRight w:val="0"/>
      <w:marTop w:val="0"/>
      <w:marBottom w:val="0"/>
      <w:divBdr>
        <w:top w:val="none" w:sz="0" w:space="0" w:color="auto"/>
        <w:left w:val="none" w:sz="0" w:space="0" w:color="auto"/>
        <w:bottom w:val="none" w:sz="0" w:space="0" w:color="auto"/>
        <w:right w:val="none" w:sz="0" w:space="0" w:color="auto"/>
      </w:divBdr>
    </w:div>
    <w:div w:id="774593069">
      <w:bodyDiv w:val="1"/>
      <w:marLeft w:val="0"/>
      <w:marRight w:val="0"/>
      <w:marTop w:val="0"/>
      <w:marBottom w:val="0"/>
      <w:divBdr>
        <w:top w:val="none" w:sz="0" w:space="0" w:color="auto"/>
        <w:left w:val="none" w:sz="0" w:space="0" w:color="auto"/>
        <w:bottom w:val="none" w:sz="0" w:space="0" w:color="auto"/>
        <w:right w:val="none" w:sz="0" w:space="0" w:color="auto"/>
      </w:divBdr>
    </w:div>
    <w:div w:id="835151489">
      <w:bodyDiv w:val="1"/>
      <w:marLeft w:val="0"/>
      <w:marRight w:val="0"/>
      <w:marTop w:val="0"/>
      <w:marBottom w:val="0"/>
      <w:divBdr>
        <w:top w:val="none" w:sz="0" w:space="0" w:color="auto"/>
        <w:left w:val="none" w:sz="0" w:space="0" w:color="auto"/>
        <w:bottom w:val="none" w:sz="0" w:space="0" w:color="auto"/>
        <w:right w:val="none" w:sz="0" w:space="0" w:color="auto"/>
      </w:divBdr>
    </w:div>
    <w:div w:id="839931858">
      <w:bodyDiv w:val="1"/>
      <w:marLeft w:val="0"/>
      <w:marRight w:val="0"/>
      <w:marTop w:val="0"/>
      <w:marBottom w:val="0"/>
      <w:divBdr>
        <w:top w:val="none" w:sz="0" w:space="0" w:color="auto"/>
        <w:left w:val="none" w:sz="0" w:space="0" w:color="auto"/>
        <w:bottom w:val="none" w:sz="0" w:space="0" w:color="auto"/>
        <w:right w:val="none" w:sz="0" w:space="0" w:color="auto"/>
      </w:divBdr>
    </w:div>
    <w:div w:id="863175654">
      <w:bodyDiv w:val="1"/>
      <w:marLeft w:val="0"/>
      <w:marRight w:val="0"/>
      <w:marTop w:val="0"/>
      <w:marBottom w:val="0"/>
      <w:divBdr>
        <w:top w:val="none" w:sz="0" w:space="0" w:color="auto"/>
        <w:left w:val="none" w:sz="0" w:space="0" w:color="auto"/>
        <w:bottom w:val="none" w:sz="0" w:space="0" w:color="auto"/>
        <w:right w:val="none" w:sz="0" w:space="0" w:color="auto"/>
      </w:divBdr>
    </w:div>
    <w:div w:id="903679320">
      <w:bodyDiv w:val="1"/>
      <w:marLeft w:val="0"/>
      <w:marRight w:val="0"/>
      <w:marTop w:val="0"/>
      <w:marBottom w:val="0"/>
      <w:divBdr>
        <w:top w:val="none" w:sz="0" w:space="0" w:color="auto"/>
        <w:left w:val="none" w:sz="0" w:space="0" w:color="auto"/>
        <w:bottom w:val="none" w:sz="0" w:space="0" w:color="auto"/>
        <w:right w:val="none" w:sz="0" w:space="0" w:color="auto"/>
      </w:divBdr>
    </w:div>
    <w:div w:id="917521940">
      <w:bodyDiv w:val="1"/>
      <w:marLeft w:val="0"/>
      <w:marRight w:val="0"/>
      <w:marTop w:val="0"/>
      <w:marBottom w:val="0"/>
      <w:divBdr>
        <w:top w:val="none" w:sz="0" w:space="0" w:color="auto"/>
        <w:left w:val="none" w:sz="0" w:space="0" w:color="auto"/>
        <w:bottom w:val="none" w:sz="0" w:space="0" w:color="auto"/>
        <w:right w:val="none" w:sz="0" w:space="0" w:color="auto"/>
      </w:divBdr>
    </w:div>
    <w:div w:id="939219920">
      <w:bodyDiv w:val="1"/>
      <w:marLeft w:val="0"/>
      <w:marRight w:val="0"/>
      <w:marTop w:val="0"/>
      <w:marBottom w:val="0"/>
      <w:divBdr>
        <w:top w:val="none" w:sz="0" w:space="0" w:color="auto"/>
        <w:left w:val="none" w:sz="0" w:space="0" w:color="auto"/>
        <w:bottom w:val="none" w:sz="0" w:space="0" w:color="auto"/>
        <w:right w:val="none" w:sz="0" w:space="0" w:color="auto"/>
      </w:divBdr>
    </w:div>
    <w:div w:id="994261221">
      <w:bodyDiv w:val="1"/>
      <w:marLeft w:val="0"/>
      <w:marRight w:val="0"/>
      <w:marTop w:val="0"/>
      <w:marBottom w:val="0"/>
      <w:divBdr>
        <w:top w:val="none" w:sz="0" w:space="0" w:color="auto"/>
        <w:left w:val="none" w:sz="0" w:space="0" w:color="auto"/>
        <w:bottom w:val="none" w:sz="0" w:space="0" w:color="auto"/>
        <w:right w:val="none" w:sz="0" w:space="0" w:color="auto"/>
      </w:divBdr>
    </w:div>
    <w:div w:id="1002858035">
      <w:bodyDiv w:val="1"/>
      <w:marLeft w:val="0"/>
      <w:marRight w:val="0"/>
      <w:marTop w:val="0"/>
      <w:marBottom w:val="0"/>
      <w:divBdr>
        <w:top w:val="none" w:sz="0" w:space="0" w:color="auto"/>
        <w:left w:val="none" w:sz="0" w:space="0" w:color="auto"/>
        <w:bottom w:val="none" w:sz="0" w:space="0" w:color="auto"/>
        <w:right w:val="none" w:sz="0" w:space="0" w:color="auto"/>
      </w:divBdr>
    </w:div>
    <w:div w:id="1048450453">
      <w:bodyDiv w:val="1"/>
      <w:marLeft w:val="0"/>
      <w:marRight w:val="0"/>
      <w:marTop w:val="0"/>
      <w:marBottom w:val="0"/>
      <w:divBdr>
        <w:top w:val="none" w:sz="0" w:space="0" w:color="auto"/>
        <w:left w:val="none" w:sz="0" w:space="0" w:color="auto"/>
        <w:bottom w:val="none" w:sz="0" w:space="0" w:color="auto"/>
        <w:right w:val="none" w:sz="0" w:space="0" w:color="auto"/>
      </w:divBdr>
    </w:div>
    <w:div w:id="1079206463">
      <w:bodyDiv w:val="1"/>
      <w:marLeft w:val="0"/>
      <w:marRight w:val="0"/>
      <w:marTop w:val="0"/>
      <w:marBottom w:val="0"/>
      <w:divBdr>
        <w:top w:val="none" w:sz="0" w:space="0" w:color="auto"/>
        <w:left w:val="none" w:sz="0" w:space="0" w:color="auto"/>
        <w:bottom w:val="none" w:sz="0" w:space="0" w:color="auto"/>
        <w:right w:val="none" w:sz="0" w:space="0" w:color="auto"/>
      </w:divBdr>
    </w:div>
    <w:div w:id="1107969328">
      <w:bodyDiv w:val="1"/>
      <w:marLeft w:val="0"/>
      <w:marRight w:val="0"/>
      <w:marTop w:val="0"/>
      <w:marBottom w:val="0"/>
      <w:divBdr>
        <w:top w:val="none" w:sz="0" w:space="0" w:color="auto"/>
        <w:left w:val="none" w:sz="0" w:space="0" w:color="auto"/>
        <w:bottom w:val="none" w:sz="0" w:space="0" w:color="auto"/>
        <w:right w:val="none" w:sz="0" w:space="0" w:color="auto"/>
      </w:divBdr>
    </w:div>
    <w:div w:id="1112475376">
      <w:bodyDiv w:val="1"/>
      <w:marLeft w:val="0"/>
      <w:marRight w:val="0"/>
      <w:marTop w:val="0"/>
      <w:marBottom w:val="0"/>
      <w:divBdr>
        <w:top w:val="none" w:sz="0" w:space="0" w:color="auto"/>
        <w:left w:val="none" w:sz="0" w:space="0" w:color="auto"/>
        <w:bottom w:val="none" w:sz="0" w:space="0" w:color="auto"/>
        <w:right w:val="none" w:sz="0" w:space="0" w:color="auto"/>
      </w:divBdr>
    </w:div>
    <w:div w:id="1125463555">
      <w:bodyDiv w:val="1"/>
      <w:marLeft w:val="0"/>
      <w:marRight w:val="0"/>
      <w:marTop w:val="0"/>
      <w:marBottom w:val="0"/>
      <w:divBdr>
        <w:top w:val="none" w:sz="0" w:space="0" w:color="auto"/>
        <w:left w:val="none" w:sz="0" w:space="0" w:color="auto"/>
        <w:bottom w:val="none" w:sz="0" w:space="0" w:color="auto"/>
        <w:right w:val="none" w:sz="0" w:space="0" w:color="auto"/>
      </w:divBdr>
    </w:div>
    <w:div w:id="1203058008">
      <w:bodyDiv w:val="1"/>
      <w:marLeft w:val="0"/>
      <w:marRight w:val="0"/>
      <w:marTop w:val="0"/>
      <w:marBottom w:val="0"/>
      <w:divBdr>
        <w:top w:val="none" w:sz="0" w:space="0" w:color="auto"/>
        <w:left w:val="none" w:sz="0" w:space="0" w:color="auto"/>
        <w:bottom w:val="none" w:sz="0" w:space="0" w:color="auto"/>
        <w:right w:val="none" w:sz="0" w:space="0" w:color="auto"/>
      </w:divBdr>
    </w:div>
    <w:div w:id="1249271333">
      <w:bodyDiv w:val="1"/>
      <w:marLeft w:val="0"/>
      <w:marRight w:val="0"/>
      <w:marTop w:val="0"/>
      <w:marBottom w:val="0"/>
      <w:divBdr>
        <w:top w:val="none" w:sz="0" w:space="0" w:color="auto"/>
        <w:left w:val="none" w:sz="0" w:space="0" w:color="auto"/>
        <w:bottom w:val="none" w:sz="0" w:space="0" w:color="auto"/>
        <w:right w:val="none" w:sz="0" w:space="0" w:color="auto"/>
      </w:divBdr>
    </w:div>
    <w:div w:id="1270820573">
      <w:bodyDiv w:val="1"/>
      <w:marLeft w:val="0"/>
      <w:marRight w:val="0"/>
      <w:marTop w:val="0"/>
      <w:marBottom w:val="0"/>
      <w:divBdr>
        <w:top w:val="none" w:sz="0" w:space="0" w:color="auto"/>
        <w:left w:val="none" w:sz="0" w:space="0" w:color="auto"/>
        <w:bottom w:val="none" w:sz="0" w:space="0" w:color="auto"/>
        <w:right w:val="none" w:sz="0" w:space="0" w:color="auto"/>
      </w:divBdr>
    </w:div>
    <w:div w:id="1292394513">
      <w:bodyDiv w:val="1"/>
      <w:marLeft w:val="0"/>
      <w:marRight w:val="0"/>
      <w:marTop w:val="0"/>
      <w:marBottom w:val="0"/>
      <w:divBdr>
        <w:top w:val="none" w:sz="0" w:space="0" w:color="auto"/>
        <w:left w:val="none" w:sz="0" w:space="0" w:color="auto"/>
        <w:bottom w:val="none" w:sz="0" w:space="0" w:color="auto"/>
        <w:right w:val="none" w:sz="0" w:space="0" w:color="auto"/>
      </w:divBdr>
    </w:div>
    <w:div w:id="1345013220">
      <w:bodyDiv w:val="1"/>
      <w:marLeft w:val="0"/>
      <w:marRight w:val="0"/>
      <w:marTop w:val="0"/>
      <w:marBottom w:val="0"/>
      <w:divBdr>
        <w:top w:val="none" w:sz="0" w:space="0" w:color="auto"/>
        <w:left w:val="none" w:sz="0" w:space="0" w:color="auto"/>
        <w:bottom w:val="none" w:sz="0" w:space="0" w:color="auto"/>
        <w:right w:val="none" w:sz="0" w:space="0" w:color="auto"/>
      </w:divBdr>
      <w:divsChild>
        <w:div w:id="98834721">
          <w:marLeft w:val="0"/>
          <w:marRight w:val="0"/>
          <w:marTop w:val="0"/>
          <w:marBottom w:val="180"/>
          <w:divBdr>
            <w:top w:val="none" w:sz="0" w:space="0" w:color="auto"/>
            <w:left w:val="none" w:sz="0" w:space="0" w:color="auto"/>
            <w:bottom w:val="none" w:sz="0" w:space="0" w:color="auto"/>
            <w:right w:val="none" w:sz="0" w:space="0" w:color="auto"/>
          </w:divBdr>
        </w:div>
        <w:div w:id="138693308">
          <w:marLeft w:val="0"/>
          <w:marRight w:val="0"/>
          <w:marTop w:val="0"/>
          <w:marBottom w:val="180"/>
          <w:divBdr>
            <w:top w:val="none" w:sz="0" w:space="0" w:color="auto"/>
            <w:left w:val="none" w:sz="0" w:space="0" w:color="auto"/>
            <w:bottom w:val="none" w:sz="0" w:space="0" w:color="auto"/>
            <w:right w:val="none" w:sz="0" w:space="0" w:color="auto"/>
          </w:divBdr>
        </w:div>
        <w:div w:id="900287822">
          <w:marLeft w:val="0"/>
          <w:marRight w:val="0"/>
          <w:marTop w:val="0"/>
          <w:marBottom w:val="0"/>
          <w:divBdr>
            <w:top w:val="none" w:sz="0" w:space="0" w:color="auto"/>
            <w:left w:val="none" w:sz="0" w:space="0" w:color="auto"/>
            <w:bottom w:val="none" w:sz="0" w:space="0" w:color="auto"/>
            <w:right w:val="none" w:sz="0" w:space="0" w:color="auto"/>
          </w:divBdr>
        </w:div>
      </w:divsChild>
    </w:div>
    <w:div w:id="1345866466">
      <w:bodyDiv w:val="1"/>
      <w:marLeft w:val="0"/>
      <w:marRight w:val="0"/>
      <w:marTop w:val="0"/>
      <w:marBottom w:val="0"/>
      <w:divBdr>
        <w:top w:val="none" w:sz="0" w:space="0" w:color="auto"/>
        <w:left w:val="none" w:sz="0" w:space="0" w:color="auto"/>
        <w:bottom w:val="none" w:sz="0" w:space="0" w:color="auto"/>
        <w:right w:val="none" w:sz="0" w:space="0" w:color="auto"/>
      </w:divBdr>
    </w:div>
    <w:div w:id="1348407524">
      <w:bodyDiv w:val="1"/>
      <w:marLeft w:val="0"/>
      <w:marRight w:val="0"/>
      <w:marTop w:val="0"/>
      <w:marBottom w:val="0"/>
      <w:divBdr>
        <w:top w:val="none" w:sz="0" w:space="0" w:color="auto"/>
        <w:left w:val="none" w:sz="0" w:space="0" w:color="auto"/>
        <w:bottom w:val="none" w:sz="0" w:space="0" w:color="auto"/>
        <w:right w:val="none" w:sz="0" w:space="0" w:color="auto"/>
      </w:divBdr>
    </w:div>
    <w:div w:id="1354384970">
      <w:bodyDiv w:val="1"/>
      <w:marLeft w:val="0"/>
      <w:marRight w:val="0"/>
      <w:marTop w:val="0"/>
      <w:marBottom w:val="0"/>
      <w:divBdr>
        <w:top w:val="none" w:sz="0" w:space="0" w:color="auto"/>
        <w:left w:val="none" w:sz="0" w:space="0" w:color="auto"/>
        <w:bottom w:val="none" w:sz="0" w:space="0" w:color="auto"/>
        <w:right w:val="none" w:sz="0" w:space="0" w:color="auto"/>
      </w:divBdr>
    </w:div>
    <w:div w:id="1367754804">
      <w:bodyDiv w:val="1"/>
      <w:marLeft w:val="0"/>
      <w:marRight w:val="0"/>
      <w:marTop w:val="0"/>
      <w:marBottom w:val="0"/>
      <w:divBdr>
        <w:top w:val="none" w:sz="0" w:space="0" w:color="auto"/>
        <w:left w:val="none" w:sz="0" w:space="0" w:color="auto"/>
        <w:bottom w:val="none" w:sz="0" w:space="0" w:color="auto"/>
        <w:right w:val="none" w:sz="0" w:space="0" w:color="auto"/>
      </w:divBdr>
    </w:div>
    <w:div w:id="1435007160">
      <w:bodyDiv w:val="1"/>
      <w:marLeft w:val="0"/>
      <w:marRight w:val="0"/>
      <w:marTop w:val="0"/>
      <w:marBottom w:val="0"/>
      <w:divBdr>
        <w:top w:val="none" w:sz="0" w:space="0" w:color="auto"/>
        <w:left w:val="none" w:sz="0" w:space="0" w:color="auto"/>
        <w:bottom w:val="none" w:sz="0" w:space="0" w:color="auto"/>
        <w:right w:val="none" w:sz="0" w:space="0" w:color="auto"/>
      </w:divBdr>
    </w:div>
    <w:div w:id="1464926735">
      <w:bodyDiv w:val="1"/>
      <w:marLeft w:val="0"/>
      <w:marRight w:val="0"/>
      <w:marTop w:val="0"/>
      <w:marBottom w:val="0"/>
      <w:divBdr>
        <w:top w:val="none" w:sz="0" w:space="0" w:color="auto"/>
        <w:left w:val="none" w:sz="0" w:space="0" w:color="auto"/>
        <w:bottom w:val="none" w:sz="0" w:space="0" w:color="auto"/>
        <w:right w:val="none" w:sz="0" w:space="0" w:color="auto"/>
      </w:divBdr>
    </w:div>
    <w:div w:id="1526402081">
      <w:bodyDiv w:val="1"/>
      <w:marLeft w:val="0"/>
      <w:marRight w:val="0"/>
      <w:marTop w:val="0"/>
      <w:marBottom w:val="0"/>
      <w:divBdr>
        <w:top w:val="none" w:sz="0" w:space="0" w:color="auto"/>
        <w:left w:val="none" w:sz="0" w:space="0" w:color="auto"/>
        <w:bottom w:val="none" w:sz="0" w:space="0" w:color="auto"/>
        <w:right w:val="none" w:sz="0" w:space="0" w:color="auto"/>
      </w:divBdr>
    </w:div>
    <w:div w:id="1553810012">
      <w:bodyDiv w:val="1"/>
      <w:marLeft w:val="0"/>
      <w:marRight w:val="0"/>
      <w:marTop w:val="0"/>
      <w:marBottom w:val="0"/>
      <w:divBdr>
        <w:top w:val="none" w:sz="0" w:space="0" w:color="auto"/>
        <w:left w:val="none" w:sz="0" w:space="0" w:color="auto"/>
        <w:bottom w:val="none" w:sz="0" w:space="0" w:color="auto"/>
        <w:right w:val="none" w:sz="0" w:space="0" w:color="auto"/>
      </w:divBdr>
    </w:div>
    <w:div w:id="1608805795">
      <w:bodyDiv w:val="1"/>
      <w:marLeft w:val="0"/>
      <w:marRight w:val="0"/>
      <w:marTop w:val="0"/>
      <w:marBottom w:val="0"/>
      <w:divBdr>
        <w:top w:val="none" w:sz="0" w:space="0" w:color="auto"/>
        <w:left w:val="none" w:sz="0" w:space="0" w:color="auto"/>
        <w:bottom w:val="none" w:sz="0" w:space="0" w:color="auto"/>
        <w:right w:val="none" w:sz="0" w:space="0" w:color="auto"/>
      </w:divBdr>
    </w:div>
    <w:div w:id="1632174770">
      <w:bodyDiv w:val="1"/>
      <w:marLeft w:val="0"/>
      <w:marRight w:val="0"/>
      <w:marTop w:val="0"/>
      <w:marBottom w:val="0"/>
      <w:divBdr>
        <w:top w:val="none" w:sz="0" w:space="0" w:color="auto"/>
        <w:left w:val="none" w:sz="0" w:space="0" w:color="auto"/>
        <w:bottom w:val="none" w:sz="0" w:space="0" w:color="auto"/>
        <w:right w:val="none" w:sz="0" w:space="0" w:color="auto"/>
      </w:divBdr>
    </w:div>
    <w:div w:id="1639188522">
      <w:bodyDiv w:val="1"/>
      <w:marLeft w:val="0"/>
      <w:marRight w:val="0"/>
      <w:marTop w:val="0"/>
      <w:marBottom w:val="0"/>
      <w:divBdr>
        <w:top w:val="none" w:sz="0" w:space="0" w:color="auto"/>
        <w:left w:val="none" w:sz="0" w:space="0" w:color="auto"/>
        <w:bottom w:val="none" w:sz="0" w:space="0" w:color="auto"/>
        <w:right w:val="none" w:sz="0" w:space="0" w:color="auto"/>
      </w:divBdr>
    </w:div>
    <w:div w:id="1688797190">
      <w:bodyDiv w:val="1"/>
      <w:marLeft w:val="0"/>
      <w:marRight w:val="0"/>
      <w:marTop w:val="0"/>
      <w:marBottom w:val="0"/>
      <w:divBdr>
        <w:top w:val="none" w:sz="0" w:space="0" w:color="auto"/>
        <w:left w:val="none" w:sz="0" w:space="0" w:color="auto"/>
        <w:bottom w:val="none" w:sz="0" w:space="0" w:color="auto"/>
        <w:right w:val="none" w:sz="0" w:space="0" w:color="auto"/>
      </w:divBdr>
    </w:div>
    <w:div w:id="1706982560">
      <w:bodyDiv w:val="1"/>
      <w:marLeft w:val="0"/>
      <w:marRight w:val="0"/>
      <w:marTop w:val="0"/>
      <w:marBottom w:val="0"/>
      <w:divBdr>
        <w:top w:val="none" w:sz="0" w:space="0" w:color="auto"/>
        <w:left w:val="none" w:sz="0" w:space="0" w:color="auto"/>
        <w:bottom w:val="none" w:sz="0" w:space="0" w:color="auto"/>
        <w:right w:val="none" w:sz="0" w:space="0" w:color="auto"/>
      </w:divBdr>
    </w:div>
    <w:div w:id="1765372639">
      <w:bodyDiv w:val="1"/>
      <w:marLeft w:val="0"/>
      <w:marRight w:val="0"/>
      <w:marTop w:val="0"/>
      <w:marBottom w:val="0"/>
      <w:divBdr>
        <w:top w:val="none" w:sz="0" w:space="0" w:color="auto"/>
        <w:left w:val="none" w:sz="0" w:space="0" w:color="auto"/>
        <w:bottom w:val="none" w:sz="0" w:space="0" w:color="auto"/>
        <w:right w:val="none" w:sz="0" w:space="0" w:color="auto"/>
      </w:divBdr>
    </w:div>
    <w:div w:id="1802839362">
      <w:bodyDiv w:val="1"/>
      <w:marLeft w:val="0"/>
      <w:marRight w:val="0"/>
      <w:marTop w:val="0"/>
      <w:marBottom w:val="0"/>
      <w:divBdr>
        <w:top w:val="none" w:sz="0" w:space="0" w:color="auto"/>
        <w:left w:val="none" w:sz="0" w:space="0" w:color="auto"/>
        <w:bottom w:val="none" w:sz="0" w:space="0" w:color="auto"/>
        <w:right w:val="none" w:sz="0" w:space="0" w:color="auto"/>
      </w:divBdr>
    </w:div>
    <w:div w:id="1806459670">
      <w:bodyDiv w:val="1"/>
      <w:marLeft w:val="0"/>
      <w:marRight w:val="0"/>
      <w:marTop w:val="0"/>
      <w:marBottom w:val="0"/>
      <w:divBdr>
        <w:top w:val="none" w:sz="0" w:space="0" w:color="auto"/>
        <w:left w:val="none" w:sz="0" w:space="0" w:color="auto"/>
        <w:bottom w:val="none" w:sz="0" w:space="0" w:color="auto"/>
        <w:right w:val="none" w:sz="0" w:space="0" w:color="auto"/>
      </w:divBdr>
    </w:div>
    <w:div w:id="1844666534">
      <w:bodyDiv w:val="1"/>
      <w:marLeft w:val="0"/>
      <w:marRight w:val="0"/>
      <w:marTop w:val="0"/>
      <w:marBottom w:val="0"/>
      <w:divBdr>
        <w:top w:val="none" w:sz="0" w:space="0" w:color="auto"/>
        <w:left w:val="none" w:sz="0" w:space="0" w:color="auto"/>
        <w:bottom w:val="none" w:sz="0" w:space="0" w:color="auto"/>
        <w:right w:val="none" w:sz="0" w:space="0" w:color="auto"/>
      </w:divBdr>
    </w:div>
    <w:div w:id="1888907201">
      <w:bodyDiv w:val="1"/>
      <w:marLeft w:val="0"/>
      <w:marRight w:val="0"/>
      <w:marTop w:val="0"/>
      <w:marBottom w:val="0"/>
      <w:divBdr>
        <w:top w:val="none" w:sz="0" w:space="0" w:color="auto"/>
        <w:left w:val="none" w:sz="0" w:space="0" w:color="auto"/>
        <w:bottom w:val="none" w:sz="0" w:space="0" w:color="auto"/>
        <w:right w:val="none" w:sz="0" w:space="0" w:color="auto"/>
      </w:divBdr>
    </w:div>
    <w:div w:id="1921938253">
      <w:bodyDiv w:val="1"/>
      <w:marLeft w:val="0"/>
      <w:marRight w:val="0"/>
      <w:marTop w:val="0"/>
      <w:marBottom w:val="0"/>
      <w:divBdr>
        <w:top w:val="none" w:sz="0" w:space="0" w:color="auto"/>
        <w:left w:val="none" w:sz="0" w:space="0" w:color="auto"/>
        <w:bottom w:val="none" w:sz="0" w:space="0" w:color="auto"/>
        <w:right w:val="none" w:sz="0" w:space="0" w:color="auto"/>
      </w:divBdr>
    </w:div>
    <w:div w:id="1930771577">
      <w:bodyDiv w:val="1"/>
      <w:marLeft w:val="0"/>
      <w:marRight w:val="0"/>
      <w:marTop w:val="0"/>
      <w:marBottom w:val="0"/>
      <w:divBdr>
        <w:top w:val="none" w:sz="0" w:space="0" w:color="auto"/>
        <w:left w:val="none" w:sz="0" w:space="0" w:color="auto"/>
        <w:bottom w:val="none" w:sz="0" w:space="0" w:color="auto"/>
        <w:right w:val="none" w:sz="0" w:space="0" w:color="auto"/>
      </w:divBdr>
    </w:div>
    <w:div w:id="1953395486">
      <w:bodyDiv w:val="1"/>
      <w:marLeft w:val="0"/>
      <w:marRight w:val="0"/>
      <w:marTop w:val="0"/>
      <w:marBottom w:val="0"/>
      <w:divBdr>
        <w:top w:val="none" w:sz="0" w:space="0" w:color="auto"/>
        <w:left w:val="none" w:sz="0" w:space="0" w:color="auto"/>
        <w:bottom w:val="none" w:sz="0" w:space="0" w:color="auto"/>
        <w:right w:val="none" w:sz="0" w:space="0" w:color="auto"/>
      </w:divBdr>
    </w:div>
    <w:div w:id="1964143395">
      <w:bodyDiv w:val="1"/>
      <w:marLeft w:val="0"/>
      <w:marRight w:val="0"/>
      <w:marTop w:val="0"/>
      <w:marBottom w:val="0"/>
      <w:divBdr>
        <w:top w:val="none" w:sz="0" w:space="0" w:color="auto"/>
        <w:left w:val="none" w:sz="0" w:space="0" w:color="auto"/>
        <w:bottom w:val="none" w:sz="0" w:space="0" w:color="auto"/>
        <w:right w:val="none" w:sz="0" w:space="0" w:color="auto"/>
      </w:divBdr>
    </w:div>
    <w:div w:id="2028411274">
      <w:bodyDiv w:val="1"/>
      <w:marLeft w:val="0"/>
      <w:marRight w:val="0"/>
      <w:marTop w:val="0"/>
      <w:marBottom w:val="0"/>
      <w:divBdr>
        <w:top w:val="none" w:sz="0" w:space="0" w:color="auto"/>
        <w:left w:val="none" w:sz="0" w:space="0" w:color="auto"/>
        <w:bottom w:val="none" w:sz="0" w:space="0" w:color="auto"/>
        <w:right w:val="none" w:sz="0" w:space="0" w:color="auto"/>
      </w:divBdr>
    </w:div>
    <w:div w:id="211289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8F257-E809-41A0-9D48-7EFE720F0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669</Words>
  <Characters>3818</Characters>
  <Application>Microsoft Office Word</Application>
  <DocSecurity>0</DocSecurity>
  <Lines>31</Lines>
  <Paragraphs>8</Paragraphs>
  <ScaleCrop>false</ScaleCrop>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illiams</dc:creator>
  <cp:keywords/>
  <dc:description/>
  <cp:lastModifiedBy>Matthew Williams</cp:lastModifiedBy>
  <cp:revision>13</cp:revision>
  <cp:lastPrinted>2020-06-08T18:11:00Z</cp:lastPrinted>
  <dcterms:created xsi:type="dcterms:W3CDTF">2020-11-27T04:53:00Z</dcterms:created>
  <dcterms:modified xsi:type="dcterms:W3CDTF">2020-11-27T05:17:00Z</dcterms:modified>
</cp:coreProperties>
</file>